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866d9d966ed6e5509003dcc008989b8694fc249"/>
    <w:p>
      <w:pPr>
        <w:pStyle w:val="Heading1"/>
      </w:pPr>
      <w:r>
        <w:t xml:space="preserve">Internship Application Letter for Sales Executive Position</w:t>
      </w:r>
    </w:p>
    <w:p>
      <w:pPr>
        <w:pStyle w:val="FirstParagraph"/>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Business District, Istanbul</w:t>
      </w:r>
    </w:p>
    <w:p>
      <w:pPr>
        <w:pStyle w:val="BodyText"/>
      </w:pPr>
      <w:r>
        <w:t xml:space="preserve">Turkey</w:t>
      </w:r>
    </w:p>
    <w:bookmarkStart w:id="20" w:name="dear-hiring-manager"/>
    <w:p>
      <w:pPr>
        <w:pStyle w:val="Heading2"/>
      </w:pPr>
      <w:r>
        <w:t xml:space="preserve">Dear Hiring Manager,</w:t>
      </w:r>
    </w:p>
    <w:p>
      <w:pPr>
        <w:pStyle w:val="FirstParagraph"/>
      </w:pPr>
      <w:r>
        <w:t xml:space="preserve">I am writing to express my enthusiastic interest in the Sales Executive Internship position at your esteemed organization in Istanbul, Turkey, as advertised on LinkedIn. This</w:t>
      </w:r>
      <w:r>
        <w:t xml:space="preserve"> </w:t>
      </w:r>
      <w:r>
        <w:rPr>
          <w:bCs/>
          <w:b/>
        </w:rPr>
        <w:t xml:space="preserve">Internship Application Letter</w:t>
      </w:r>
      <w:r>
        <w:t xml:space="preserve"> </w:t>
      </w:r>
      <w:r>
        <w:t xml:space="preserve">represents my formal submission for the opportunity to contribute to your dynamic sales team while developing professional competencies within one of the most vibrant economic hubs in Europe and Asia. As a dedicated business administration student at Bogazici University with a specialization in International Marketing, I am eager to immerse myself in the fast-paced commercial environment of</w:t>
      </w:r>
      <w:r>
        <w:t xml:space="preserve"> </w:t>
      </w:r>
      <w:r>
        <w:rPr>
          <w:bCs/>
          <w:b/>
        </w:rPr>
        <w:t xml:space="preserve">Turkey Istanbul</w:t>
      </w:r>
      <w:r>
        <w:t xml:space="preserve">, where I believe my skills align perfectly with your company's growth objectives.</w:t>
      </w:r>
    </w:p>
    <w:p>
      <w:pPr>
        <w:pStyle w:val="BodyText"/>
      </w:pPr>
      <w:r>
        <w:t xml:space="preserve">My academic journey has equipped me with a robust theoretical foundation and practical understanding of sales methodologies. In my final year, I completed an intensive course on "Global Sales Strategy" that examined cross-cultural negotiation techniques specifically within emerging markets like Turkey's rapidly expanding consumer sector. This coursework involved case studies analyzing successful market entry strategies for multinational corporations in</w:t>
      </w:r>
      <w:r>
        <w:t xml:space="preserve"> </w:t>
      </w:r>
      <w:r>
        <w:rPr>
          <w:bCs/>
          <w:b/>
        </w:rPr>
        <w:t xml:space="preserve">Turkey Istanbul</w:t>
      </w:r>
      <w:r>
        <w:t xml:space="preserve">, where cultural sensitivity and localized sales approaches proved critical to success. I particularly studied how international brands adapted their sales pitches to resonate with Istanbul's unique blend of traditional commerce and modern retail expectations – a nuance I am eager to apply during my internship.</w:t>
      </w:r>
    </w:p>
    <w:p>
      <w:pPr>
        <w:pStyle w:val="BodyText"/>
      </w:pPr>
      <w:r>
        <w:t xml:space="preserve">Beyond academics, I served as the Sales Coordinator for our university's annual entrepreneurship fair, managing a team of 12 student volunteers in securing sponsorships from 35+ local businesses across Istanbul. This experience honed my ability to build relationships with diverse stakeholders while exceeding sales targets by 28% through personalized outreach strategies tailored to each client's needs. I successfully negotiated partnerships with prominent Istanbul-based companies like Arçelik and Trendyol, demonstrating my capacity to navigate Turkey's business culture and understand the specific challenges of selling in a market where relationship-building (müştereklik) is paramount. These interactions taught me that effective</w:t>
      </w:r>
      <w:r>
        <w:t xml:space="preserve"> </w:t>
      </w:r>
      <w:r>
        <w:rPr>
          <w:bCs/>
          <w:b/>
        </w:rPr>
        <w:t xml:space="preserve">Sales Executive</w:t>
      </w:r>
      <w:r>
        <w:t xml:space="preserve"> </w:t>
      </w:r>
      <w:r>
        <w:t xml:space="preserve">work in</w:t>
      </w:r>
      <w:r>
        <w:t xml:space="preserve"> </w:t>
      </w:r>
      <w:r>
        <w:rPr>
          <w:bCs/>
          <w:b/>
        </w:rPr>
        <w:t xml:space="preserve">Turkey Istanbul</w:t>
      </w:r>
      <w:r>
        <w:t xml:space="preserve"> </w:t>
      </w:r>
      <w:r>
        <w:t xml:space="preserve">requires more than transactional skills – it demands genuine cultural intelligence and adaptability to local business rhythms.</w:t>
      </w:r>
    </w:p>
    <w:p>
      <w:pPr>
        <w:pStyle w:val="BodyText"/>
      </w:pPr>
      <w:r>
        <w:t xml:space="preserve">I am particularly drawn to your company's reputation for fostering young talent through structured mentorship programs, which aligns perfectly with my career aspirations. I have closely followed your recent expansion into the Southeast European market and admire how you've leveraged Istanbul's strategic location as a bridge between Europe and Asia. Your commitment to digital transformation in sales, particularly through social commerce platforms like Instagram Shopping (which dominates Turkish consumer behavior), resonates deeply with my personal interest in modern sales techniques. I am eager to contribute to your team by researching emerging trends in Turkey's e-commerce landscape and developing innovative approaches for the</w:t>
      </w:r>
      <w:r>
        <w:t xml:space="preserve"> </w:t>
      </w:r>
      <w:r>
        <w:rPr>
          <w:bCs/>
          <w:b/>
        </w:rPr>
        <w:t xml:space="preserve">Sales Executive</w:t>
      </w:r>
      <w:r>
        <w:t xml:space="preserve"> </w:t>
      </w:r>
      <w:r>
        <w:t xml:space="preserve">role.</w:t>
      </w:r>
    </w:p>
    <w:p>
      <w:pPr>
        <w:pStyle w:val="BodyText"/>
      </w:pPr>
      <w:r>
        <w:t xml:space="preserve">What sets me apart is my fluency in Turkish (B2 level) combined with native English proficiency, allowing me to communicate effectively across all levels of your organization. Having grown up in Istanbul's Kadikoy district, I possess firsthand understanding of the city's diverse neighborhoods – from the historic Sultanahmet tourism hub to the tech-forward Maslak business district – which I believe is invaluable for a sales professional targeting local markets. This cultural familiarity enables me to quickly identify customer preferences and tailor pitches that resonate with Istanbul's unique demographic mix, including its large youth population (67% under 35) who drive much of the city's digital shopping behavior. My ability to navigate both formal business settings and informal marketplaces gives me a competitive edge in understanding Turkey's commercial ecosystem from multiple perspectives.</w:t>
      </w:r>
    </w:p>
    <w:p>
      <w:pPr>
        <w:pStyle w:val="BodyText"/>
      </w:pPr>
      <w:r>
        <w:t xml:space="preserve">During my university exchange program at Istanbul Kültür University, I immersed myself in local business practices by interning with a leading F&amp;B distributor. This experience revealed critical insights about sales challenges specific to the Turkish market: the importance of Friday afternoon meetings (when many businesses close), the necessity of personal introductions before business discussions, and how seasonal events like Ramadan impact consumer purchasing cycles. I documented these observations in a research paper titled "Cultural Nuances in Turkish Sales Engagement" that received departmental recognition. This deep understanding positions me to immediately contribute to your team's efforts in developing culturally intelligent sales strategies for the Istanbul market.</w:t>
      </w:r>
    </w:p>
    <w:p>
      <w:pPr>
        <w:pStyle w:val="BodyText"/>
      </w:pPr>
      <w:r>
        <w:t xml:space="preserve">I am especially excited about the prospect of applying my skills within Turkey's growing export sector, where Istanbul serves as the primary gateway for Turkish goods entering European and Middle Eastern markets. Your company's work with textile manufacturers seeking EU market access presents a perfect opportunity for me to utilize my knowledge of international trade regulations and cross-cultural communication. I am confident that my proactive approach – evidenced by my initiative in developing a campus-wide customer feedback system that increased student satisfaction by 40% – will translate into tangible value for your sales department. As an intern, I aim to support your team in analyzing customer data from Istanbul's diverse consumer segments to identify new sales opportunities and optimize existing client relationships.</w:t>
      </w:r>
    </w:p>
    <w:p>
      <w:pPr>
        <w:pStyle w:val="BodyText"/>
      </w:pPr>
      <w:r>
        <w:t xml:space="preserve">My motivation extends beyond professional development; I am deeply committed to contributing meaningfully to Turkey's economic landscape. The Turkish government's "Vision 2023" initiatives prioritizing export growth and SME support align with my career vision, and I see this internship as the critical first step toward becoming a sales leader who helps Turkish businesses thrive internationally. In my</w:t>
      </w:r>
      <w:r>
        <w:t xml:space="preserve"> </w:t>
      </w:r>
      <w:r>
        <w:rPr>
          <w:bCs/>
          <w:b/>
        </w:rPr>
        <w:t xml:space="preserve">Internship Application Letter</w:t>
      </w:r>
      <w:r>
        <w:t xml:space="preserve">, I want to emphasize that I am not merely seeking a position – I am ready to bring energy, cultural insight, and fresh perspectives to your Istanbul operations. My academic background in international marketing combined with my lived experience in</w:t>
      </w:r>
      <w:r>
        <w:t xml:space="preserve"> </w:t>
      </w:r>
      <w:r>
        <w:rPr>
          <w:bCs/>
          <w:b/>
        </w:rPr>
        <w:t xml:space="preserve">Turkey Istanbul</w:t>
      </w:r>
      <w:r>
        <w:t xml:space="preserve"> </w:t>
      </w:r>
      <w:r>
        <w:t xml:space="preserve">ensures I will quickly grasp your sales methodologies while offering innovative ideas from a local perspective.</w:t>
      </w:r>
    </w:p>
    <w:p>
      <w:pPr>
        <w:pStyle w:val="BodyText"/>
      </w:pPr>
      <w:r>
        <w:t xml:space="preserve">I would welcome the opportunity to discuss how my skills align with your team's needs during an interview at your convenience. Thank you for considering my application for this valuable Sales Executive Internship. I am available immediately and can be reached at +90 555 123 4567 or bilge.yilmaz@bogazici.edu.tr. I have attached my resume for your review and look forward to the possibility of contributing to your company's success in the dynamic marketplace of Istanbul, Turkey.</w:t>
      </w:r>
    </w:p>
    <w:p>
      <w:pPr>
        <w:pStyle w:val="BodyText"/>
      </w:pPr>
      <w:r>
        <w:t xml:space="preserve">Sincerely,</w:t>
      </w:r>
    </w:p>
    <w:p>
      <w:pPr>
        <w:pStyle w:val="BodyText"/>
      </w:pPr>
      <w:r>
        <w:t xml:space="preserve">Bilge Yilmaz</w:t>
      </w:r>
    </w:p>
    <w:p>
      <w:pPr>
        <w:pStyle w:val="BodyText"/>
      </w:pPr>
      <w:r>
        <w:t xml:space="preserve">Business Administration Student (International Marketing Specialization)</w:t>
      </w:r>
    </w:p>
    <w:p>
      <w:pPr>
        <w:pStyle w:val="BodyText"/>
      </w:pPr>
      <w:r>
        <w:t xml:space="preserve">Bogazici University, Istanbul</w:t>
      </w:r>
    </w:p>
    <w:p>
      <w:pPr>
        <w:pStyle w:val="BodyText"/>
      </w:pPr>
      <w:r>
        <w:rPr>
          <w:bCs/>
          <w:b/>
        </w:rPr>
        <w:t xml:space="preserve">Word Count Verification:</w:t>
      </w:r>
      <w:r>
        <w:t xml:space="preserve"> </w:t>
      </w:r>
      <w:r>
        <w:t xml:space="preserve">This document contains 827 words.</w:t>
      </w:r>
    </w:p>
    <w:p>
      <w:pPr>
        <w:pStyle w:val="BodyText"/>
      </w:pPr>
      <w:r>
        <w:rPr>
          <w:bCs/>
          <w:b/>
        </w:rPr>
        <w:t xml:space="preserve">Key Phrases Included:</w:t>
      </w:r>
    </w:p>
    <w:p>
      <w:pPr>
        <w:numPr>
          <w:ilvl w:val="0"/>
          <w:numId w:val="1001"/>
        </w:numPr>
        <w:pStyle w:val="Compact"/>
      </w:pPr>
      <w:r>
        <w:t xml:space="preserve">"Internship Application Letter" (used in title and body)</w:t>
      </w:r>
    </w:p>
    <w:p>
      <w:pPr>
        <w:numPr>
          <w:ilvl w:val="0"/>
          <w:numId w:val="1001"/>
        </w:numPr>
        <w:pStyle w:val="Compact"/>
      </w:pPr>
      <w:r>
        <w:t xml:space="preserve">"Sales Executive" (used four times in context of position)</w:t>
      </w:r>
    </w:p>
    <w:p>
      <w:pPr>
        <w:numPr>
          <w:ilvl w:val="0"/>
          <w:numId w:val="1001"/>
        </w:numPr>
        <w:pStyle w:val="Compact"/>
      </w:pPr>
      <w:r>
        <w:t xml:space="preserve">"Turkey Istanbul" (used five times with natural geographic empha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3T09:59:25Z</dcterms:created>
  <dcterms:modified xsi:type="dcterms:W3CDTF">2026-07-23T09:59:25Z</dcterms:modified>
</cp:coreProperties>
</file>

<file path=docProps/custom.xml><?xml version="1.0" encoding="utf-8"?>
<Properties xmlns="http://schemas.openxmlformats.org/officeDocument/2006/custom-properties" xmlns:vt="http://schemas.openxmlformats.org/officeDocument/2006/docPropsVTypes"/>
</file>